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15FCD" w14:textId="7C4C13AC" w:rsidR="00DA08AA" w:rsidRPr="000732A8" w:rsidRDefault="00C86856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402FBFC4" w:rsidR="00DA08AA" w:rsidRPr="00DF7427" w:rsidRDefault="00935BDF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>
        <w:rPr>
          <w:rStyle w:val="normaltextrun"/>
          <w:sz w:val="22"/>
          <w:szCs w:val="22"/>
        </w:rPr>
        <w:t xml:space="preserve">Thursday, </w:t>
      </w:r>
      <w:r w:rsidR="00EF44D7">
        <w:rPr>
          <w:rStyle w:val="normaltextrun"/>
          <w:sz w:val="22"/>
          <w:szCs w:val="22"/>
        </w:rPr>
        <w:t>September 8</w:t>
      </w:r>
      <w:r w:rsidR="004D3431">
        <w:rPr>
          <w:rStyle w:val="normaltextrun"/>
          <w:sz w:val="22"/>
          <w:szCs w:val="22"/>
        </w:rPr>
        <w:t>, 2022</w:t>
      </w:r>
    </w:p>
    <w:p w14:paraId="3A6FEB9A" w14:textId="2EF31F14" w:rsidR="00DA08AA" w:rsidRDefault="00DA08AA" w:rsidP="00EF44D7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DF7427">
        <w:rPr>
          <w:rStyle w:val="normaltextrun"/>
          <w:sz w:val="22"/>
          <w:szCs w:val="22"/>
        </w:rPr>
        <w:t>7:00 P.M. </w:t>
      </w:r>
      <w:r w:rsidR="00816A5B" w:rsidRPr="00DF7427">
        <w:rPr>
          <w:rStyle w:val="normaltextrun"/>
          <w:sz w:val="22"/>
          <w:szCs w:val="22"/>
        </w:rPr>
        <w:t>---</w:t>
      </w:r>
      <w:r w:rsidR="005A0479">
        <w:rPr>
          <w:rStyle w:val="eop"/>
          <w:sz w:val="22"/>
          <w:szCs w:val="22"/>
        </w:rPr>
        <w:t>Via Zoom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4DB41F06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    </w:t>
      </w:r>
      <w:r w:rsidR="007B543F">
        <w:rPr>
          <w:rStyle w:val="normaltextrun"/>
          <w:b/>
          <w:bCs/>
          <w:sz w:val="22"/>
          <w:szCs w:val="22"/>
        </w:rPr>
        <w:t xml:space="preserve"> 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>1.</w:t>
      </w:r>
      <w:r w:rsidR="00BF594C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 xml:space="preserve">WELCOME AND </w:t>
      </w:r>
      <w:proofErr w:type="gramStart"/>
      <w:r w:rsidR="00630176">
        <w:rPr>
          <w:rStyle w:val="normaltextrun"/>
          <w:b/>
          <w:bCs/>
          <w:sz w:val="22"/>
          <w:szCs w:val="22"/>
        </w:rPr>
        <w:t>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</w:t>
      </w:r>
      <w:proofErr w:type="gramEnd"/>
      <w:r w:rsidR="00DF1410">
        <w:rPr>
          <w:rStyle w:val="eop"/>
          <w:sz w:val="22"/>
          <w:szCs w:val="22"/>
        </w:rPr>
        <w:t>Guests should introduce themselves</w:t>
      </w:r>
      <w:r w:rsidR="002242A4">
        <w:rPr>
          <w:rStyle w:val="eop"/>
          <w:sz w:val="22"/>
          <w:szCs w:val="22"/>
        </w:rPr>
        <w:t>)</w:t>
      </w:r>
    </w:p>
    <w:p w14:paraId="7DA88313" w14:textId="44B95B6D" w:rsidR="003165BA" w:rsidRDefault="003165B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4384F6" w14:textId="4E170AFD" w:rsidR="00DA08AA" w:rsidRDefault="003165BA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>
        <w:rPr>
          <w:rStyle w:val="eop"/>
          <w:b/>
          <w:bCs/>
          <w:sz w:val="22"/>
          <w:szCs w:val="22"/>
        </w:rPr>
        <w:t>7:0</w:t>
      </w:r>
      <w:r w:rsidR="00554498">
        <w:rPr>
          <w:rStyle w:val="eop"/>
          <w:b/>
          <w:bCs/>
          <w:sz w:val="22"/>
          <w:szCs w:val="22"/>
        </w:rPr>
        <w:t>5</w:t>
      </w:r>
      <w:r w:rsidR="008B6190">
        <w:rPr>
          <w:rStyle w:val="eop"/>
          <w:b/>
          <w:bCs/>
          <w:sz w:val="22"/>
          <w:szCs w:val="22"/>
        </w:rPr>
        <w:tab/>
        <w:t>2</w:t>
      </w:r>
      <w:r>
        <w:rPr>
          <w:rStyle w:val="eop"/>
          <w:b/>
          <w:bCs/>
          <w:sz w:val="22"/>
          <w:szCs w:val="22"/>
        </w:rPr>
        <w:t>.</w:t>
      </w:r>
      <w:r w:rsidR="00BF594C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A96E9D">
        <w:rPr>
          <w:b/>
          <w:sz w:val="22"/>
          <w:szCs w:val="22"/>
        </w:rPr>
        <w:t>Rojas</w:t>
      </w:r>
    </w:p>
    <w:p w14:paraId="23F42030" w14:textId="112E0D48" w:rsidR="00BB3004" w:rsidRPr="00D87FB5" w:rsidRDefault="00F365C9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CF058B">
        <w:rPr>
          <w:bCs/>
          <w:sz w:val="22"/>
          <w:szCs w:val="22"/>
        </w:rPr>
        <w:t xml:space="preserve">August and </w:t>
      </w:r>
      <w:r w:rsidR="00C108A5">
        <w:rPr>
          <w:bCs/>
          <w:sz w:val="22"/>
          <w:szCs w:val="22"/>
        </w:rPr>
        <w:t xml:space="preserve">September </w:t>
      </w:r>
      <w:r w:rsidR="00EF44D7">
        <w:rPr>
          <w:bCs/>
          <w:sz w:val="22"/>
          <w:szCs w:val="22"/>
        </w:rPr>
        <w:t>minutes</w:t>
      </w:r>
    </w:p>
    <w:p w14:paraId="3CB1299E" w14:textId="77777777" w:rsidR="00BB3004" w:rsidRDefault="00BB3004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386EED31" w14:textId="5B34F117" w:rsidR="00CC6BAD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061E39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ab/>
        <w:t>3.</w:t>
      </w:r>
      <w:r w:rsidR="008B6190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96E9D">
        <w:rPr>
          <w:rStyle w:val="normaltextrun"/>
          <w:b/>
          <w:bCs/>
          <w:sz w:val="22"/>
          <w:szCs w:val="22"/>
        </w:rPr>
        <w:t>Rojas</w:t>
      </w:r>
    </w:p>
    <w:p w14:paraId="3B883D7F" w14:textId="6F46EC24" w:rsidR="004D3431" w:rsidRDefault="00E86A6C" w:rsidP="004D34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4D3431">
        <w:rPr>
          <w:rStyle w:val="normaltextrun"/>
          <w:sz w:val="22"/>
          <w:szCs w:val="22"/>
        </w:rPr>
        <w:t>Onboarding Update</w:t>
      </w:r>
    </w:p>
    <w:p w14:paraId="0EDE08B5" w14:textId="38BC9637" w:rsidR="00C108A5" w:rsidRDefault="00C108A5" w:rsidP="004D34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MLAW sponsorship and tickets</w:t>
      </w:r>
    </w:p>
    <w:p w14:paraId="35DB882F" w14:textId="181F7DF8" w:rsidR="00C108A5" w:rsidRDefault="00C108A5" w:rsidP="004D34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NAACP tickets</w:t>
      </w:r>
    </w:p>
    <w:p w14:paraId="0B30539C" w14:textId="6D4F72DE" w:rsidR="00C108A5" w:rsidRDefault="00C108A5" w:rsidP="004D34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December meeting---In person</w:t>
      </w:r>
    </w:p>
    <w:p w14:paraId="1BF69CB8" w14:textId="462EF8A2" w:rsidR="00C108A5" w:rsidRPr="004D3431" w:rsidRDefault="00C108A5" w:rsidP="004D34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Business and Professional Women</w:t>
      </w:r>
    </w:p>
    <w:p w14:paraId="1DDE6D86" w14:textId="77777777" w:rsidR="00002E17" w:rsidRPr="00ED473C" w:rsidRDefault="00002E17" w:rsidP="0028010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5A1239CF" w14:textId="5F6C8ACC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8D3003">
        <w:rPr>
          <w:rStyle w:val="normaltextrun"/>
          <w:b/>
          <w:bCs/>
          <w:sz w:val="22"/>
          <w:szCs w:val="22"/>
        </w:rPr>
        <w:t>20</w:t>
      </w:r>
      <w:r w:rsidR="008B6190">
        <w:rPr>
          <w:rStyle w:val="normaltextrun"/>
          <w:sz w:val="22"/>
          <w:szCs w:val="22"/>
        </w:rPr>
        <w:tab/>
      </w:r>
      <w:r w:rsidR="00C1060D">
        <w:rPr>
          <w:rStyle w:val="normaltextrun"/>
          <w:b/>
          <w:bCs/>
          <w:sz w:val="22"/>
          <w:szCs w:val="22"/>
        </w:rPr>
        <w:t>4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1C9E1A95" w14:textId="25D4FC3D" w:rsidR="00002E17" w:rsidRDefault="0040080D" w:rsidP="0004442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C108A5">
        <w:rPr>
          <w:rStyle w:val="normaltextrun"/>
          <w:sz w:val="22"/>
          <w:szCs w:val="22"/>
        </w:rPr>
        <w:t>November 10 meeting</w:t>
      </w:r>
    </w:p>
    <w:p w14:paraId="64C5BE5F" w14:textId="435CBFAF" w:rsidR="00EF44D7" w:rsidRDefault="00EF44D7" w:rsidP="0004442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</w:p>
    <w:p w14:paraId="4989DF56" w14:textId="4949B96A" w:rsidR="005D3C5E" w:rsidRDefault="005D3C5E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4E48C4DA" w14:textId="711E677F" w:rsidR="00DA08AA" w:rsidRPr="00280106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EF44D7">
        <w:rPr>
          <w:b/>
          <w:bCs/>
          <w:sz w:val="22"/>
          <w:szCs w:val="22"/>
        </w:rPr>
        <w:t>2</w:t>
      </w:r>
      <w:r w:rsidR="008D3003">
        <w:rPr>
          <w:b/>
          <w:bCs/>
          <w:sz w:val="22"/>
          <w:szCs w:val="22"/>
        </w:rPr>
        <w:t>5</w:t>
      </w:r>
      <w:r w:rsidR="00816A5B">
        <w:rPr>
          <w:b/>
          <w:bCs/>
          <w:sz w:val="22"/>
          <w:szCs w:val="22"/>
        </w:rPr>
        <w:tab/>
      </w:r>
      <w:r w:rsidR="00C1060D">
        <w:rPr>
          <w:b/>
          <w:bCs/>
          <w:sz w:val="22"/>
          <w:szCs w:val="22"/>
        </w:rPr>
        <w:t>5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EF44D7">
        <w:rPr>
          <w:rStyle w:val="normaltextrun"/>
          <w:b/>
          <w:bCs/>
          <w:sz w:val="22"/>
          <w:szCs w:val="22"/>
        </w:rPr>
        <w:t>All committees to report out—2 minutes/report)</w:t>
      </w:r>
    </w:p>
    <w:p w14:paraId="5033066F" w14:textId="0B46EF39" w:rsidR="00DA08AA" w:rsidRPr="00C108A5" w:rsidRDefault="008F7117" w:rsidP="005D2651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280106">
        <w:rPr>
          <w:rStyle w:val="eop"/>
          <w:rFonts w:ascii="Segoe UI" w:hAnsi="Segoe UI" w:cs="Segoe UI"/>
          <w:sz w:val="18"/>
          <w:szCs w:val="18"/>
        </w:rPr>
        <w:tab/>
      </w:r>
      <w:r w:rsidR="00874A7C" w:rsidRPr="00280106">
        <w:rPr>
          <w:rStyle w:val="eop"/>
          <w:rFonts w:ascii="Segoe UI" w:hAnsi="Segoe UI" w:cs="Segoe UI"/>
          <w:sz w:val="18"/>
          <w:szCs w:val="18"/>
        </w:rPr>
        <w:tab/>
      </w:r>
      <w:r w:rsidR="005D2651" w:rsidRPr="00C108A5">
        <w:rPr>
          <w:rStyle w:val="eop"/>
          <w:sz w:val="22"/>
          <w:szCs w:val="22"/>
        </w:rPr>
        <w:t>a.</w:t>
      </w:r>
      <w:r w:rsidR="00D14731" w:rsidRPr="00C108A5">
        <w:rPr>
          <w:rStyle w:val="eop"/>
          <w:rFonts w:ascii="Segoe UI" w:hAnsi="Segoe UI" w:cs="Segoe UI"/>
          <w:sz w:val="18"/>
          <w:szCs w:val="18"/>
        </w:rPr>
        <w:tab/>
      </w:r>
      <w:r w:rsidR="00DA08AA" w:rsidRPr="00C108A5">
        <w:rPr>
          <w:sz w:val="22"/>
          <w:szCs w:val="22"/>
        </w:rPr>
        <w:t>Policy and Legislat</w:t>
      </w:r>
      <w:r w:rsidR="00582E00" w:rsidRPr="00C108A5">
        <w:rPr>
          <w:sz w:val="22"/>
          <w:szCs w:val="22"/>
        </w:rPr>
        <w:t>ion</w:t>
      </w:r>
      <w:r w:rsidR="00CB27BC" w:rsidRPr="00C108A5">
        <w:rPr>
          <w:sz w:val="22"/>
          <w:szCs w:val="22"/>
        </w:rPr>
        <w:t xml:space="preserve"> </w:t>
      </w:r>
      <w:r w:rsidR="00CB27BC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972FEF" w:rsidRPr="00C108A5">
        <w:rPr>
          <w:sz w:val="22"/>
          <w:szCs w:val="22"/>
        </w:rPr>
        <w:tab/>
      </w:r>
      <w:r w:rsidR="00EF44D7" w:rsidRPr="00C108A5">
        <w:rPr>
          <w:sz w:val="22"/>
          <w:szCs w:val="22"/>
        </w:rPr>
        <w:t>Molino</w:t>
      </w:r>
    </w:p>
    <w:p w14:paraId="508AA49E" w14:textId="462F1D13" w:rsidR="00DA08AA" w:rsidRPr="00C108A5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C108A5">
        <w:rPr>
          <w:sz w:val="22"/>
          <w:szCs w:val="22"/>
        </w:rPr>
        <w:t>b.</w:t>
      </w:r>
      <w:r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Program Planning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57B43" w:rsidRPr="00C108A5">
        <w:rPr>
          <w:sz w:val="22"/>
          <w:szCs w:val="22"/>
        </w:rPr>
        <w:t>Enendu</w:t>
      </w:r>
    </w:p>
    <w:p w14:paraId="71DA287F" w14:textId="25E0DD0E" w:rsidR="00DA08AA" w:rsidRPr="00C108A5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C108A5">
        <w:rPr>
          <w:sz w:val="22"/>
          <w:szCs w:val="22"/>
        </w:rPr>
        <w:t>c.</w:t>
      </w:r>
      <w:r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Budget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14731" w:rsidRPr="00C108A5">
        <w:rPr>
          <w:sz w:val="22"/>
          <w:szCs w:val="22"/>
        </w:rPr>
        <w:tab/>
      </w:r>
      <w:r w:rsidR="00044421" w:rsidRPr="00C108A5">
        <w:rPr>
          <w:sz w:val="22"/>
          <w:szCs w:val="22"/>
        </w:rPr>
        <w:t>Rojas</w:t>
      </w:r>
    </w:p>
    <w:p w14:paraId="59508DF1" w14:textId="225879FD" w:rsidR="00DA08AA" w:rsidRPr="00C108A5" w:rsidRDefault="00DA08AA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C108A5">
        <w:rPr>
          <w:sz w:val="22"/>
          <w:szCs w:val="22"/>
        </w:rPr>
        <w:t xml:space="preserve">      </w:t>
      </w:r>
      <w:r w:rsidR="00874A7C" w:rsidRPr="00C108A5">
        <w:rPr>
          <w:sz w:val="22"/>
          <w:szCs w:val="22"/>
        </w:rPr>
        <w:tab/>
      </w:r>
      <w:r w:rsidR="00874A7C" w:rsidRPr="00C108A5">
        <w:rPr>
          <w:sz w:val="22"/>
          <w:szCs w:val="22"/>
        </w:rPr>
        <w:tab/>
      </w:r>
      <w:r w:rsidR="005D2651" w:rsidRPr="00C108A5">
        <w:rPr>
          <w:sz w:val="22"/>
          <w:szCs w:val="22"/>
        </w:rPr>
        <w:t>d.</w:t>
      </w:r>
      <w:r w:rsidR="005D2651" w:rsidRPr="00C108A5">
        <w:rPr>
          <w:sz w:val="22"/>
          <w:szCs w:val="22"/>
        </w:rPr>
        <w:tab/>
      </w:r>
      <w:r w:rsidR="008B6190" w:rsidRPr="00C108A5">
        <w:rPr>
          <w:sz w:val="22"/>
          <w:szCs w:val="22"/>
        </w:rPr>
        <w:t>Strategic Planning, Research and Eval.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A96E9D" w:rsidRPr="00C108A5">
        <w:rPr>
          <w:sz w:val="22"/>
          <w:szCs w:val="22"/>
        </w:rPr>
        <w:t>M</w:t>
      </w:r>
      <w:r w:rsidR="005A3C88" w:rsidRPr="00C108A5">
        <w:rPr>
          <w:sz w:val="22"/>
          <w:szCs w:val="22"/>
        </w:rPr>
        <w:t>o</w:t>
      </w:r>
      <w:r w:rsidR="00A96E9D" w:rsidRPr="00C108A5">
        <w:rPr>
          <w:sz w:val="22"/>
          <w:szCs w:val="22"/>
        </w:rPr>
        <w:t>lino/Romero</w:t>
      </w:r>
    </w:p>
    <w:p w14:paraId="02622F7F" w14:textId="36B35078" w:rsidR="00DA08AA" w:rsidRPr="00C108A5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C108A5">
        <w:rPr>
          <w:sz w:val="22"/>
          <w:szCs w:val="22"/>
        </w:rPr>
        <w:tab/>
      </w:r>
      <w:r w:rsidR="00874A7C" w:rsidRPr="00C108A5">
        <w:rPr>
          <w:sz w:val="22"/>
          <w:szCs w:val="22"/>
        </w:rPr>
        <w:tab/>
      </w:r>
      <w:r w:rsidRPr="00C108A5">
        <w:rPr>
          <w:sz w:val="22"/>
          <w:szCs w:val="22"/>
        </w:rPr>
        <w:t>e.</w:t>
      </w:r>
      <w:r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Emerging Leaders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B55254" w:rsidRPr="00C108A5">
        <w:rPr>
          <w:sz w:val="22"/>
          <w:szCs w:val="22"/>
        </w:rPr>
        <w:t>(TBD)</w:t>
      </w:r>
    </w:p>
    <w:p w14:paraId="0BC4BF8E" w14:textId="1AA04478" w:rsidR="00DA08AA" w:rsidRPr="00C108A5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C108A5">
        <w:rPr>
          <w:sz w:val="22"/>
          <w:szCs w:val="22"/>
        </w:rPr>
        <w:t>f.</w:t>
      </w:r>
      <w:r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Public Relations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14731" w:rsidRPr="00C108A5">
        <w:rPr>
          <w:sz w:val="22"/>
          <w:szCs w:val="22"/>
        </w:rPr>
        <w:tab/>
      </w:r>
      <w:r w:rsidR="00E0267D" w:rsidRPr="00C108A5">
        <w:rPr>
          <w:sz w:val="22"/>
          <w:szCs w:val="22"/>
        </w:rPr>
        <w:t>Argoti</w:t>
      </w:r>
    </w:p>
    <w:p w14:paraId="15F568B5" w14:textId="2A1BDBAB" w:rsidR="00DA08AA" w:rsidRPr="00C108A5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C108A5">
        <w:rPr>
          <w:sz w:val="22"/>
          <w:szCs w:val="22"/>
        </w:rPr>
        <w:t xml:space="preserve">g.   </w:t>
      </w:r>
      <w:r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WLB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1B2C09" w:rsidRPr="00C108A5">
        <w:rPr>
          <w:sz w:val="22"/>
          <w:szCs w:val="22"/>
        </w:rPr>
        <w:t>Clark</w:t>
      </w:r>
    </w:p>
    <w:p w14:paraId="566261D5" w14:textId="17500D76" w:rsidR="008F7117" w:rsidRPr="00EF44D7" w:rsidRDefault="008F7117" w:rsidP="008F7117">
      <w:pPr>
        <w:pStyle w:val="paragraph"/>
        <w:spacing w:before="0" w:beforeAutospacing="0" w:after="0" w:afterAutospacing="0"/>
        <w:rPr>
          <w:b/>
          <w:bCs/>
          <w:sz w:val="22"/>
          <w:szCs w:val="22"/>
        </w:rPr>
      </w:pPr>
    </w:p>
    <w:p w14:paraId="1C78A95F" w14:textId="058A6B22" w:rsidR="00DA08AA" w:rsidRPr="00163149" w:rsidRDefault="00CE6D06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>
        <w:rPr>
          <w:b/>
          <w:bCs/>
          <w:sz w:val="22"/>
          <w:szCs w:val="22"/>
        </w:rPr>
        <w:t>7:</w:t>
      </w:r>
      <w:r w:rsidR="008D3003">
        <w:rPr>
          <w:b/>
          <w:bCs/>
          <w:sz w:val="22"/>
          <w:szCs w:val="22"/>
        </w:rPr>
        <w:t>35</w:t>
      </w:r>
      <w:r w:rsidR="008F7117">
        <w:rPr>
          <w:sz w:val="22"/>
          <w:szCs w:val="22"/>
        </w:rPr>
        <w:tab/>
      </w:r>
      <w:r w:rsidR="00C1060D">
        <w:rPr>
          <w:rStyle w:val="normaltextrun"/>
          <w:b/>
          <w:bCs/>
          <w:sz w:val="22"/>
          <w:szCs w:val="22"/>
        </w:rPr>
        <w:t>6</w:t>
      </w:r>
      <w:r w:rsidR="008B6190">
        <w:rPr>
          <w:rStyle w:val="normaltextrun"/>
          <w:b/>
          <w:bCs/>
          <w:sz w:val="22"/>
          <w:szCs w:val="22"/>
        </w:rPr>
        <w:t>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</w:t>
      </w:r>
      <w:r w:rsidR="00EF44D7">
        <w:rPr>
          <w:rStyle w:val="eop"/>
          <w:b/>
          <w:bCs/>
          <w:sz w:val="22"/>
          <w:szCs w:val="22"/>
        </w:rPr>
        <w:t>(2 minutes/report)</w:t>
      </w:r>
    </w:p>
    <w:p w14:paraId="5C064FAB" w14:textId="1C0E8750" w:rsidR="00DA08AA" w:rsidRPr="00A96E9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96E9D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EF44D7">
        <w:rPr>
          <w:rStyle w:val="normaltextrun"/>
          <w:sz w:val="22"/>
          <w:szCs w:val="22"/>
        </w:rPr>
        <w:t>Molino</w:t>
      </w:r>
    </w:p>
    <w:p w14:paraId="3173B70D" w14:textId="15617586" w:rsidR="002178D4" w:rsidRPr="004D34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4D3431">
        <w:rPr>
          <w:rStyle w:val="normaltextrun"/>
          <w:sz w:val="22"/>
          <w:szCs w:val="22"/>
        </w:rPr>
        <w:t>       H</w:t>
      </w:r>
      <w:r w:rsidR="00E0267D" w:rsidRPr="004D3431">
        <w:rPr>
          <w:rStyle w:val="normaltextrun"/>
          <w:sz w:val="22"/>
          <w:szCs w:val="22"/>
        </w:rPr>
        <w:t>TPC</w:t>
      </w:r>
      <w:r w:rsidRPr="004D3431">
        <w:rPr>
          <w:rStyle w:val="normaltextrun"/>
          <w:sz w:val="22"/>
          <w:szCs w:val="22"/>
        </w:rPr>
        <w:t>                                                                              </w:t>
      </w:r>
      <w:r w:rsidR="00582E00" w:rsidRPr="004D3431">
        <w:rPr>
          <w:rStyle w:val="normaltextrun"/>
          <w:sz w:val="22"/>
          <w:szCs w:val="22"/>
        </w:rPr>
        <w:tab/>
      </w:r>
      <w:r w:rsidR="002178D4" w:rsidRPr="004D3431">
        <w:rPr>
          <w:rStyle w:val="normaltextrun"/>
          <w:sz w:val="22"/>
          <w:szCs w:val="22"/>
        </w:rPr>
        <w:tab/>
      </w:r>
      <w:r w:rsidR="00ED473C" w:rsidRPr="004D3431">
        <w:rPr>
          <w:rStyle w:val="normaltextrun"/>
          <w:sz w:val="22"/>
          <w:szCs w:val="22"/>
        </w:rPr>
        <w:t>Finkelstein</w:t>
      </w:r>
    </w:p>
    <w:p w14:paraId="6B925E90" w14:textId="686FD6EB" w:rsidR="002178D4" w:rsidRPr="007A3C4D" w:rsidRDefault="002178D4" w:rsidP="002178D4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7A3C4D">
        <w:rPr>
          <w:rStyle w:val="normaltextrun"/>
          <w:sz w:val="22"/>
          <w:szCs w:val="22"/>
        </w:rPr>
        <w:t xml:space="preserve">       Domestic Violence</w:t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="00044421">
        <w:rPr>
          <w:rStyle w:val="normaltextrun"/>
          <w:sz w:val="22"/>
          <w:szCs w:val="22"/>
        </w:rPr>
        <w:t>Royster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49CF27CC" w:rsidR="00CC0D16" w:rsidRPr="007A3C4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7A3C4D">
        <w:rPr>
          <w:rStyle w:val="normaltextrun"/>
          <w:sz w:val="22"/>
          <w:szCs w:val="22"/>
        </w:rPr>
        <w:t>       Choose Respect</w:t>
      </w:r>
      <w:r w:rsidR="00495EC0" w:rsidRPr="007A3C4D">
        <w:rPr>
          <w:rStyle w:val="normaltextrun"/>
          <w:sz w:val="22"/>
          <w:szCs w:val="22"/>
        </w:rPr>
        <w:t xml:space="preserve"> (</w:t>
      </w:r>
      <w:proofErr w:type="spellStart"/>
      <w:proofErr w:type="gramStart"/>
      <w:r w:rsidR="00495EC0" w:rsidRPr="007A3C4D">
        <w:rPr>
          <w:rStyle w:val="normaltextrun"/>
          <w:sz w:val="22"/>
          <w:szCs w:val="22"/>
        </w:rPr>
        <w:t>Respectfest</w:t>
      </w:r>
      <w:proofErr w:type="spellEnd"/>
      <w:r w:rsidR="00495EC0" w:rsidRPr="007A3C4D">
        <w:rPr>
          <w:rStyle w:val="normaltextrun"/>
          <w:sz w:val="22"/>
          <w:szCs w:val="22"/>
        </w:rPr>
        <w:t>)</w:t>
      </w:r>
      <w:r w:rsidRPr="007A3C4D">
        <w:rPr>
          <w:rStyle w:val="normaltextrun"/>
          <w:sz w:val="22"/>
          <w:szCs w:val="22"/>
        </w:rPr>
        <w:t>   </w:t>
      </w:r>
      <w:proofErr w:type="gramEnd"/>
      <w:r w:rsidRPr="007A3C4D">
        <w:rPr>
          <w:rStyle w:val="normaltextrun"/>
          <w:sz w:val="22"/>
          <w:szCs w:val="22"/>
        </w:rPr>
        <w:t>                                          </w:t>
      </w:r>
      <w:r w:rsidR="00582E00" w:rsidRPr="007A3C4D">
        <w:rPr>
          <w:rStyle w:val="normaltextrun"/>
          <w:sz w:val="22"/>
          <w:szCs w:val="22"/>
        </w:rPr>
        <w:tab/>
      </w:r>
      <w:proofErr w:type="spellStart"/>
      <w:r w:rsidR="00C108A5">
        <w:rPr>
          <w:rStyle w:val="normaltextrun"/>
          <w:sz w:val="22"/>
          <w:szCs w:val="22"/>
        </w:rPr>
        <w:t>Mouzon</w:t>
      </w:r>
      <w:proofErr w:type="spellEnd"/>
    </w:p>
    <w:p w14:paraId="130F4E4C" w14:textId="5BAC54B7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3165BA">
        <w:rPr>
          <w:rStyle w:val="eop"/>
          <w:sz w:val="22"/>
          <w:szCs w:val="22"/>
        </w:rPr>
        <w:t> </w:t>
      </w:r>
      <w:r w:rsidR="00CC0D16" w:rsidRPr="003165BA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Community Health Needs Assessment Adv. Committee</w:t>
      </w:r>
      <w:r w:rsidR="00746E31" w:rsidRPr="003165BA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5A0479">
        <w:rPr>
          <w:rStyle w:val="eop"/>
          <w:sz w:val="22"/>
          <w:szCs w:val="22"/>
        </w:rPr>
        <w:t>LaValle</w:t>
      </w:r>
    </w:p>
    <w:p w14:paraId="24520029" w14:textId="1B5701AC" w:rsidR="008B6190" w:rsidRPr="003165BA" w:rsidRDefault="002178D4" w:rsidP="008B6190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sz w:val="22"/>
          <w:szCs w:val="22"/>
        </w:rPr>
      </w:pPr>
      <w:r>
        <w:rPr>
          <w:rStyle w:val="eop"/>
          <w:sz w:val="22"/>
          <w:szCs w:val="22"/>
        </w:rPr>
        <w:t>g</w:t>
      </w:r>
      <w:r w:rsidR="008B6190">
        <w:rPr>
          <w:rStyle w:val="eop"/>
          <w:sz w:val="22"/>
          <w:szCs w:val="22"/>
        </w:rPr>
        <w:t>.</w:t>
      </w:r>
      <w:r w:rsidR="008B6190">
        <w:rPr>
          <w:rStyle w:val="eop"/>
          <w:sz w:val="22"/>
          <w:szCs w:val="22"/>
        </w:rPr>
        <w:tab/>
        <w:t>CFW Scholarship</w:t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  <w:t>Argoti</w:t>
      </w:r>
    </w:p>
    <w:p w14:paraId="52100BC7" w14:textId="654B3B3D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15FDBDEE" w:rsidR="00DA08AA" w:rsidRDefault="00CE6D06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:</w:t>
      </w:r>
      <w:r w:rsidR="008D3003">
        <w:rPr>
          <w:rStyle w:val="normaltextrun"/>
          <w:b/>
          <w:bCs/>
          <w:sz w:val="22"/>
          <w:szCs w:val="22"/>
        </w:rPr>
        <w:t>40</w:t>
      </w:r>
      <w:r w:rsidR="0037320C">
        <w:rPr>
          <w:rStyle w:val="normaltextrun"/>
          <w:b/>
          <w:bCs/>
          <w:sz w:val="22"/>
          <w:szCs w:val="22"/>
        </w:rPr>
        <w:tab/>
      </w:r>
      <w:r w:rsidR="00C1060D">
        <w:rPr>
          <w:rStyle w:val="normaltextrun"/>
          <w:b/>
          <w:bCs/>
          <w:sz w:val="22"/>
          <w:szCs w:val="22"/>
        </w:rPr>
        <w:t>7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EF44D7">
        <w:rPr>
          <w:rStyle w:val="normaltextrun"/>
          <w:b/>
          <w:bCs/>
          <w:sz w:val="22"/>
          <w:szCs w:val="22"/>
        </w:rPr>
        <w:t>2 minutes/repor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3BD56793" w14:textId="5B48BB50" w:rsidR="002D690E" w:rsidRPr="00A96E9D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A96E9D">
        <w:rPr>
          <w:rStyle w:val="normaltextrun"/>
          <w:sz w:val="22"/>
          <w:szCs w:val="22"/>
        </w:rPr>
        <w:t xml:space="preserve">      </w:t>
      </w:r>
      <w:r w:rsidR="00CE6D06">
        <w:rPr>
          <w:rStyle w:val="normaltextrun"/>
          <w:sz w:val="22"/>
          <w:szCs w:val="22"/>
        </w:rPr>
        <w:tab/>
      </w:r>
      <w:r w:rsidR="00DA08AA" w:rsidRPr="00A96E9D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AC291F" w:rsidRPr="00A96E9D">
        <w:rPr>
          <w:rStyle w:val="normaltextrun"/>
          <w:sz w:val="22"/>
          <w:szCs w:val="22"/>
        </w:rPr>
        <w:t>Rojas</w:t>
      </w:r>
    </w:p>
    <w:p w14:paraId="623C85A4" w14:textId="0B163081" w:rsidR="006C2193" w:rsidRPr="00280106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280106">
        <w:rPr>
          <w:rStyle w:val="eop"/>
          <w:sz w:val="22"/>
          <w:szCs w:val="22"/>
        </w:rPr>
        <w:t xml:space="preserve">     </w:t>
      </w:r>
      <w:r w:rsidR="00CE6D06" w:rsidRPr="00280106">
        <w:rPr>
          <w:rStyle w:val="eop"/>
          <w:sz w:val="22"/>
          <w:szCs w:val="22"/>
        </w:rPr>
        <w:tab/>
      </w:r>
      <w:r w:rsidR="003D685A" w:rsidRPr="00280106">
        <w:rPr>
          <w:rStyle w:val="eop"/>
          <w:sz w:val="22"/>
          <w:szCs w:val="22"/>
        </w:rPr>
        <w:t>Ad Hoc Committee on Hate Violence</w:t>
      </w:r>
      <w:r w:rsidR="003D685A" w:rsidRPr="00280106">
        <w:rPr>
          <w:rStyle w:val="eop"/>
          <w:sz w:val="22"/>
          <w:szCs w:val="22"/>
        </w:rPr>
        <w:tab/>
      </w:r>
      <w:r w:rsidR="003D685A" w:rsidRPr="00280106">
        <w:rPr>
          <w:rStyle w:val="eop"/>
          <w:sz w:val="22"/>
          <w:szCs w:val="22"/>
        </w:rPr>
        <w:tab/>
      </w:r>
      <w:r w:rsidR="00BC1339" w:rsidRPr="00280106">
        <w:rPr>
          <w:rStyle w:val="eop"/>
          <w:sz w:val="22"/>
          <w:szCs w:val="22"/>
        </w:rPr>
        <w:tab/>
      </w:r>
      <w:r w:rsidR="00BC1339" w:rsidRPr="00280106">
        <w:rPr>
          <w:rStyle w:val="eop"/>
          <w:sz w:val="22"/>
          <w:szCs w:val="22"/>
        </w:rPr>
        <w:tab/>
      </w:r>
      <w:r w:rsidR="00C108A5">
        <w:rPr>
          <w:rStyle w:val="eop"/>
          <w:sz w:val="22"/>
          <w:szCs w:val="22"/>
        </w:rPr>
        <w:t>(TBD)</w:t>
      </w:r>
    </w:p>
    <w:p w14:paraId="68284735" w14:textId="77777777" w:rsidR="0019758B" w:rsidRDefault="0019758B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2624853F" w14:textId="0810070F" w:rsidR="009722B1" w:rsidRDefault="008D3003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45</w:t>
      </w:r>
      <w:r w:rsidR="008B62F3">
        <w:rPr>
          <w:rStyle w:val="normaltextrun"/>
          <w:b/>
          <w:bCs/>
          <w:sz w:val="22"/>
          <w:szCs w:val="22"/>
        </w:rPr>
        <w:tab/>
      </w:r>
      <w:r w:rsidR="00C1060D">
        <w:rPr>
          <w:rStyle w:val="normaltextrun"/>
          <w:b/>
          <w:bCs/>
          <w:sz w:val="22"/>
          <w:szCs w:val="22"/>
        </w:rPr>
        <w:t>8</w:t>
      </w:r>
      <w:r w:rsidR="008B6190">
        <w:rPr>
          <w:rStyle w:val="normaltextrun"/>
          <w:b/>
          <w:bCs/>
          <w:sz w:val="22"/>
          <w:szCs w:val="22"/>
        </w:rPr>
        <w:t>.</w:t>
      </w:r>
      <w:r w:rsidR="00B056DD">
        <w:rPr>
          <w:rStyle w:val="normaltextrun"/>
          <w:b/>
          <w:bCs/>
          <w:sz w:val="22"/>
          <w:szCs w:val="22"/>
        </w:rPr>
        <w:tab/>
      </w:r>
      <w:r w:rsidR="00237CBD">
        <w:rPr>
          <w:rStyle w:val="normaltextrun"/>
          <w:b/>
          <w:bCs/>
          <w:sz w:val="22"/>
          <w:szCs w:val="22"/>
        </w:rPr>
        <w:t>OLD BUSINESS</w:t>
      </w:r>
    </w:p>
    <w:p w14:paraId="1D81B6A4" w14:textId="27793409" w:rsidR="00DA08AA" w:rsidRDefault="009722B1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</w:p>
    <w:p w14:paraId="48F6E023" w14:textId="6981442D" w:rsidR="002E144C" w:rsidRDefault="009722B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43830F46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2895600" cy="84772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5600" cy="8477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5646FDD" w14:textId="7F500272" w:rsidR="00597461" w:rsidRPr="002D5F42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D5F42"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4799D0D1" w14:textId="455AB6A8" w:rsidR="009722B1" w:rsidRDefault="008D3003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sabel: October 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6.8pt;margin-top:.5pt;width:228pt;height:66.7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" filled="f" strokecolor="#c45911 [2405]">
                <v:textbox>
                  <w:txbxContent>
                    <w:p w14:paraId="05646FDD" w14:textId="7F500272" w:rsidR="00597461" w:rsidRPr="002D5F42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2D5F42"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4799D0D1" w14:textId="455AB6A8" w:rsidR="009722B1" w:rsidRDefault="008D3003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Isabel: October 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D3003">
        <w:rPr>
          <w:rStyle w:val="eop"/>
          <w:b/>
          <w:sz w:val="22"/>
          <w:szCs w:val="22"/>
        </w:rPr>
        <w:t>7:50</w:t>
      </w:r>
      <w:r w:rsidR="003B00EE">
        <w:rPr>
          <w:rStyle w:val="eop"/>
          <w:b/>
          <w:sz w:val="22"/>
          <w:szCs w:val="22"/>
        </w:rPr>
        <w:tab/>
      </w:r>
      <w:r w:rsidR="00C1060D">
        <w:rPr>
          <w:rStyle w:val="eop"/>
          <w:b/>
          <w:sz w:val="22"/>
          <w:szCs w:val="22"/>
        </w:rPr>
        <w:t>9</w:t>
      </w:r>
      <w:r w:rsidR="00ED473C">
        <w:rPr>
          <w:rStyle w:val="eop"/>
          <w:b/>
          <w:sz w:val="22"/>
          <w:szCs w:val="22"/>
        </w:rPr>
        <w:t>.</w:t>
      </w:r>
      <w:r w:rsidR="003B00EE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NEW BUSINESS/ANNOUNCEMENTS</w:t>
      </w:r>
    </w:p>
    <w:p w14:paraId="32B38077" w14:textId="79F227C8" w:rsidR="004D3431" w:rsidRPr="00ED473C" w:rsidRDefault="00ED473C" w:rsidP="004D3431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</w:p>
    <w:p w14:paraId="53F18192" w14:textId="7B31034C" w:rsidR="003B00EE" w:rsidRDefault="00554498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</w:p>
    <w:p w14:paraId="51A3E357" w14:textId="6B8B5978" w:rsidR="002D5F42" w:rsidRDefault="008D3003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00</w:t>
      </w:r>
      <w:r w:rsidR="00D14731">
        <w:rPr>
          <w:rStyle w:val="eop"/>
          <w:b/>
          <w:sz w:val="22"/>
          <w:szCs w:val="22"/>
        </w:rPr>
        <w:tab/>
      </w:r>
      <w:r w:rsidR="008B6190">
        <w:rPr>
          <w:rStyle w:val="eop"/>
          <w:b/>
          <w:sz w:val="22"/>
          <w:szCs w:val="22"/>
        </w:rPr>
        <w:t>1</w:t>
      </w:r>
      <w:r w:rsidR="00C1060D">
        <w:rPr>
          <w:rStyle w:val="eop"/>
          <w:b/>
          <w:sz w:val="22"/>
          <w:szCs w:val="22"/>
        </w:rPr>
        <w:t>0</w:t>
      </w:r>
      <w:r w:rsidR="00ED473C">
        <w:rPr>
          <w:rStyle w:val="eop"/>
          <w:b/>
          <w:sz w:val="22"/>
          <w:szCs w:val="22"/>
        </w:rPr>
        <w:t>.</w:t>
      </w:r>
      <w:r w:rsidR="00D14731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ADJOURN</w:t>
      </w:r>
    </w:p>
    <w:p w14:paraId="100335DE" w14:textId="66363467" w:rsidR="00D97925" w:rsidRDefault="00D97925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48853A72" w14:textId="3A1FF7E3" w:rsidR="00D97925" w:rsidRDefault="00D97925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77759C73" w14:textId="75FFD193" w:rsidR="00D97925" w:rsidRDefault="00D97925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3F8AEA40" w14:textId="77777777" w:rsidR="00D97925" w:rsidRDefault="00D97925" w:rsidP="00D9792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b/>
          <w:sz w:val="32"/>
          <w:szCs w:val="32"/>
          <w:u w:val="single"/>
        </w:rPr>
      </w:pPr>
    </w:p>
    <w:p w14:paraId="7217E085" w14:textId="5E50AB3F" w:rsidR="00D97925" w:rsidRPr="00D97925" w:rsidRDefault="008D3003" w:rsidP="00D9792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b/>
          <w:sz w:val="32"/>
          <w:szCs w:val="32"/>
          <w:u w:val="single"/>
        </w:rPr>
      </w:pPr>
      <w:r>
        <w:rPr>
          <w:rStyle w:val="eop"/>
          <w:b/>
          <w:sz w:val="32"/>
          <w:szCs w:val="32"/>
          <w:u w:val="single"/>
        </w:rPr>
        <w:t>Have you signed up to proctor yet?</w:t>
      </w:r>
    </w:p>
    <w:sectPr w:rsidR="00D97925" w:rsidRPr="00D97925" w:rsidSect="00A13093">
      <w:footerReference w:type="even" r:id="rId8"/>
      <w:footerReference w:type="default" r:id="rId9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605FD" w14:textId="77777777" w:rsidR="00C9278E" w:rsidRDefault="00C9278E">
      <w:r>
        <w:separator/>
      </w:r>
    </w:p>
  </w:endnote>
  <w:endnote w:type="continuationSeparator" w:id="0">
    <w:p w14:paraId="07E61C34" w14:textId="77777777" w:rsidR="00C9278E" w:rsidRDefault="00C9278E">
      <w:r>
        <w:continuationSeparator/>
      </w:r>
    </w:p>
  </w:endnote>
  <w:endnote w:type="continuationNotice" w:id="1">
    <w:p w14:paraId="747C4221" w14:textId="77777777" w:rsidR="00C9278E" w:rsidRDefault="00C927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2CF39" w14:textId="77777777" w:rsidR="00C9278E" w:rsidRDefault="00C9278E">
      <w:r>
        <w:separator/>
      </w:r>
    </w:p>
  </w:footnote>
  <w:footnote w:type="continuationSeparator" w:id="0">
    <w:p w14:paraId="52BB280C" w14:textId="77777777" w:rsidR="00C9278E" w:rsidRDefault="00C9278E">
      <w:r>
        <w:continuationSeparator/>
      </w:r>
    </w:p>
  </w:footnote>
  <w:footnote w:type="continuationNotice" w:id="1">
    <w:p w14:paraId="17EC5087" w14:textId="77777777" w:rsidR="00C9278E" w:rsidRDefault="00C9278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090231"/>
    <w:multiLevelType w:val="multilevel"/>
    <w:tmpl w:val="63BC8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F22F81"/>
    <w:multiLevelType w:val="hybridMultilevel"/>
    <w:tmpl w:val="6232B5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7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3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4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8"/>
  </w:num>
  <w:num w:numId="2">
    <w:abstractNumId w:val="0"/>
  </w:num>
  <w:num w:numId="3">
    <w:abstractNumId w:val="6"/>
  </w:num>
  <w:num w:numId="4">
    <w:abstractNumId w:val="25"/>
  </w:num>
  <w:num w:numId="5">
    <w:abstractNumId w:val="9"/>
  </w:num>
  <w:num w:numId="6">
    <w:abstractNumId w:val="39"/>
  </w:num>
  <w:num w:numId="7">
    <w:abstractNumId w:val="3"/>
  </w:num>
  <w:num w:numId="8">
    <w:abstractNumId w:val="33"/>
  </w:num>
  <w:num w:numId="9">
    <w:abstractNumId w:val="37"/>
  </w:num>
  <w:num w:numId="10">
    <w:abstractNumId w:val="27"/>
  </w:num>
  <w:num w:numId="11">
    <w:abstractNumId w:val="18"/>
  </w:num>
  <w:num w:numId="12">
    <w:abstractNumId w:val="23"/>
  </w:num>
  <w:num w:numId="13">
    <w:abstractNumId w:val="8"/>
  </w:num>
  <w:num w:numId="14">
    <w:abstractNumId w:val="12"/>
  </w:num>
  <w:num w:numId="15">
    <w:abstractNumId w:val="7"/>
  </w:num>
  <w:num w:numId="16">
    <w:abstractNumId w:val="11"/>
  </w:num>
  <w:num w:numId="17">
    <w:abstractNumId w:val="20"/>
  </w:num>
  <w:num w:numId="18">
    <w:abstractNumId w:val="31"/>
  </w:num>
  <w:num w:numId="19">
    <w:abstractNumId w:val="15"/>
  </w:num>
  <w:num w:numId="20">
    <w:abstractNumId w:val="35"/>
  </w:num>
  <w:num w:numId="21">
    <w:abstractNumId w:val="22"/>
  </w:num>
  <w:num w:numId="22">
    <w:abstractNumId w:val="4"/>
  </w:num>
  <w:num w:numId="23">
    <w:abstractNumId w:val="16"/>
  </w:num>
  <w:num w:numId="24">
    <w:abstractNumId w:val="21"/>
  </w:num>
  <w:num w:numId="25">
    <w:abstractNumId w:val="26"/>
  </w:num>
  <w:num w:numId="26">
    <w:abstractNumId w:val="36"/>
  </w:num>
  <w:num w:numId="27">
    <w:abstractNumId w:val="24"/>
  </w:num>
  <w:num w:numId="28">
    <w:abstractNumId w:val="38"/>
  </w:num>
  <w:num w:numId="29">
    <w:abstractNumId w:val="14"/>
  </w:num>
  <w:num w:numId="30">
    <w:abstractNumId w:val="29"/>
  </w:num>
  <w:num w:numId="31">
    <w:abstractNumId w:val="10"/>
  </w:num>
  <w:num w:numId="32">
    <w:abstractNumId w:val="17"/>
  </w:num>
  <w:num w:numId="33">
    <w:abstractNumId w:val="13"/>
  </w:num>
  <w:num w:numId="34">
    <w:abstractNumId w:val="30"/>
  </w:num>
  <w:num w:numId="35">
    <w:abstractNumId w:val="34"/>
  </w:num>
  <w:num w:numId="36">
    <w:abstractNumId w:val="1"/>
  </w:num>
  <w:num w:numId="37">
    <w:abstractNumId w:val="19"/>
  </w:num>
  <w:num w:numId="38">
    <w:abstractNumId w:val="32"/>
  </w:num>
  <w:num w:numId="39">
    <w:abstractNumId w:val="5"/>
  </w:num>
  <w:num w:numId="4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9633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2E17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0E44"/>
    <w:rsid w:val="00032575"/>
    <w:rsid w:val="00034FC6"/>
    <w:rsid w:val="000357AC"/>
    <w:rsid w:val="0003669B"/>
    <w:rsid w:val="00037C74"/>
    <w:rsid w:val="00041152"/>
    <w:rsid w:val="000434F8"/>
    <w:rsid w:val="00044421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1E39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864DB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263D6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6D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9758B"/>
    <w:rsid w:val="001A0306"/>
    <w:rsid w:val="001A37B1"/>
    <w:rsid w:val="001A3ADD"/>
    <w:rsid w:val="001A607B"/>
    <w:rsid w:val="001A61BD"/>
    <w:rsid w:val="001B10DF"/>
    <w:rsid w:val="001B2C09"/>
    <w:rsid w:val="001B4128"/>
    <w:rsid w:val="001B5405"/>
    <w:rsid w:val="001C0F64"/>
    <w:rsid w:val="001C492E"/>
    <w:rsid w:val="001C49DD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46B9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178D4"/>
    <w:rsid w:val="00220966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CBD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106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979CB"/>
    <w:rsid w:val="002A463E"/>
    <w:rsid w:val="002A55F1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5F42"/>
    <w:rsid w:val="002D690E"/>
    <w:rsid w:val="002E0B23"/>
    <w:rsid w:val="002E144C"/>
    <w:rsid w:val="002E284B"/>
    <w:rsid w:val="002E2888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165BA"/>
    <w:rsid w:val="0031739C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5E28"/>
    <w:rsid w:val="00386BDA"/>
    <w:rsid w:val="00393C4C"/>
    <w:rsid w:val="003A10EB"/>
    <w:rsid w:val="003A1B8D"/>
    <w:rsid w:val="003A1E9B"/>
    <w:rsid w:val="003A3040"/>
    <w:rsid w:val="003A378C"/>
    <w:rsid w:val="003A4651"/>
    <w:rsid w:val="003A5709"/>
    <w:rsid w:val="003B00EE"/>
    <w:rsid w:val="003B1332"/>
    <w:rsid w:val="003B2FAC"/>
    <w:rsid w:val="003B4676"/>
    <w:rsid w:val="003B4B93"/>
    <w:rsid w:val="003B5ED8"/>
    <w:rsid w:val="003C407C"/>
    <w:rsid w:val="003D172D"/>
    <w:rsid w:val="003D43DA"/>
    <w:rsid w:val="003D5D1F"/>
    <w:rsid w:val="003D685A"/>
    <w:rsid w:val="003E25B9"/>
    <w:rsid w:val="003E7705"/>
    <w:rsid w:val="003F048D"/>
    <w:rsid w:val="0040080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1C6D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210"/>
    <w:rsid w:val="004A6746"/>
    <w:rsid w:val="004B1AA2"/>
    <w:rsid w:val="004B5C82"/>
    <w:rsid w:val="004B6AB6"/>
    <w:rsid w:val="004C5E3B"/>
    <w:rsid w:val="004C74BC"/>
    <w:rsid w:val="004D0DFC"/>
    <w:rsid w:val="004D2042"/>
    <w:rsid w:val="004D2E1A"/>
    <w:rsid w:val="004D3431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28C1"/>
    <w:rsid w:val="00515502"/>
    <w:rsid w:val="005167BA"/>
    <w:rsid w:val="00516DA3"/>
    <w:rsid w:val="00524E9C"/>
    <w:rsid w:val="00531348"/>
    <w:rsid w:val="0053186D"/>
    <w:rsid w:val="00531D86"/>
    <w:rsid w:val="00537035"/>
    <w:rsid w:val="00537906"/>
    <w:rsid w:val="005403D4"/>
    <w:rsid w:val="00550881"/>
    <w:rsid w:val="00552E71"/>
    <w:rsid w:val="00553DA0"/>
    <w:rsid w:val="00554498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479"/>
    <w:rsid w:val="005A0B35"/>
    <w:rsid w:val="005A1BFF"/>
    <w:rsid w:val="005A2422"/>
    <w:rsid w:val="005A2F91"/>
    <w:rsid w:val="005A3C88"/>
    <w:rsid w:val="005B0D74"/>
    <w:rsid w:val="005B2D85"/>
    <w:rsid w:val="005B2F4F"/>
    <w:rsid w:val="005B5FF7"/>
    <w:rsid w:val="005B6178"/>
    <w:rsid w:val="005C0652"/>
    <w:rsid w:val="005C1019"/>
    <w:rsid w:val="005C19EE"/>
    <w:rsid w:val="005D19DE"/>
    <w:rsid w:val="005D1E65"/>
    <w:rsid w:val="005D2651"/>
    <w:rsid w:val="005D3178"/>
    <w:rsid w:val="005D3C5E"/>
    <w:rsid w:val="005D42B8"/>
    <w:rsid w:val="005D48BA"/>
    <w:rsid w:val="005D49C2"/>
    <w:rsid w:val="005D531D"/>
    <w:rsid w:val="005D597F"/>
    <w:rsid w:val="005E1126"/>
    <w:rsid w:val="005E4C31"/>
    <w:rsid w:val="005E7A43"/>
    <w:rsid w:val="005F0F24"/>
    <w:rsid w:val="005F23E5"/>
    <w:rsid w:val="005F3029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44DF"/>
    <w:rsid w:val="0061602B"/>
    <w:rsid w:val="00616E2C"/>
    <w:rsid w:val="00617E05"/>
    <w:rsid w:val="00621AEC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24A4C"/>
    <w:rsid w:val="007270FA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7561B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3C4D"/>
    <w:rsid w:val="007A5F09"/>
    <w:rsid w:val="007A737F"/>
    <w:rsid w:val="007B1125"/>
    <w:rsid w:val="007B1C85"/>
    <w:rsid w:val="007B2AE6"/>
    <w:rsid w:val="007B2EC8"/>
    <w:rsid w:val="007B4AB8"/>
    <w:rsid w:val="007B543F"/>
    <w:rsid w:val="007B6519"/>
    <w:rsid w:val="007B7A67"/>
    <w:rsid w:val="007C7E25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6E9"/>
    <w:rsid w:val="00804AA7"/>
    <w:rsid w:val="00806A98"/>
    <w:rsid w:val="00810875"/>
    <w:rsid w:val="008111DA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36C1"/>
    <w:rsid w:val="008A4CCA"/>
    <w:rsid w:val="008B2241"/>
    <w:rsid w:val="008B6190"/>
    <w:rsid w:val="008B62F3"/>
    <w:rsid w:val="008C1901"/>
    <w:rsid w:val="008C4DED"/>
    <w:rsid w:val="008C688F"/>
    <w:rsid w:val="008D07D6"/>
    <w:rsid w:val="008D3003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4A8C"/>
    <w:rsid w:val="00927A92"/>
    <w:rsid w:val="00931421"/>
    <w:rsid w:val="00932336"/>
    <w:rsid w:val="00935BDF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2B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2D95"/>
    <w:rsid w:val="009C49D0"/>
    <w:rsid w:val="009C5657"/>
    <w:rsid w:val="009D1A83"/>
    <w:rsid w:val="009D7733"/>
    <w:rsid w:val="009E1CE4"/>
    <w:rsid w:val="009E3649"/>
    <w:rsid w:val="009E5B13"/>
    <w:rsid w:val="009E72C9"/>
    <w:rsid w:val="009F1135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6332"/>
    <w:rsid w:val="00A17F8E"/>
    <w:rsid w:val="00A20F20"/>
    <w:rsid w:val="00A22218"/>
    <w:rsid w:val="00A246DC"/>
    <w:rsid w:val="00A25CE5"/>
    <w:rsid w:val="00A2636D"/>
    <w:rsid w:val="00A332E7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96E9D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91F"/>
    <w:rsid w:val="00AC2A40"/>
    <w:rsid w:val="00AC362B"/>
    <w:rsid w:val="00AC5A27"/>
    <w:rsid w:val="00AC61DC"/>
    <w:rsid w:val="00AD0180"/>
    <w:rsid w:val="00AD25FE"/>
    <w:rsid w:val="00AD41F3"/>
    <w:rsid w:val="00AD5B87"/>
    <w:rsid w:val="00AD705D"/>
    <w:rsid w:val="00AD7327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254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4666"/>
    <w:rsid w:val="00B86973"/>
    <w:rsid w:val="00B86BF9"/>
    <w:rsid w:val="00B86C54"/>
    <w:rsid w:val="00B90DFE"/>
    <w:rsid w:val="00B91EB2"/>
    <w:rsid w:val="00B92FC2"/>
    <w:rsid w:val="00B932C6"/>
    <w:rsid w:val="00BA1FD7"/>
    <w:rsid w:val="00BA2517"/>
    <w:rsid w:val="00BA50D1"/>
    <w:rsid w:val="00BA6338"/>
    <w:rsid w:val="00BA7243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C11D7"/>
    <w:rsid w:val="00BC1339"/>
    <w:rsid w:val="00BC16C6"/>
    <w:rsid w:val="00BC238C"/>
    <w:rsid w:val="00BC2DA1"/>
    <w:rsid w:val="00BC4177"/>
    <w:rsid w:val="00BC4A8B"/>
    <w:rsid w:val="00BC4C08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594C"/>
    <w:rsid w:val="00BF7649"/>
    <w:rsid w:val="00C00DCB"/>
    <w:rsid w:val="00C01B1E"/>
    <w:rsid w:val="00C02162"/>
    <w:rsid w:val="00C032AF"/>
    <w:rsid w:val="00C032C2"/>
    <w:rsid w:val="00C04611"/>
    <w:rsid w:val="00C05352"/>
    <w:rsid w:val="00C1060D"/>
    <w:rsid w:val="00C108A5"/>
    <w:rsid w:val="00C160EA"/>
    <w:rsid w:val="00C20C8E"/>
    <w:rsid w:val="00C22638"/>
    <w:rsid w:val="00C267F2"/>
    <w:rsid w:val="00C301A2"/>
    <w:rsid w:val="00C34CCC"/>
    <w:rsid w:val="00C37CDD"/>
    <w:rsid w:val="00C44557"/>
    <w:rsid w:val="00C44A15"/>
    <w:rsid w:val="00C460A9"/>
    <w:rsid w:val="00C5008C"/>
    <w:rsid w:val="00C50DCE"/>
    <w:rsid w:val="00C534FB"/>
    <w:rsid w:val="00C54207"/>
    <w:rsid w:val="00C54EDA"/>
    <w:rsid w:val="00C56783"/>
    <w:rsid w:val="00C60444"/>
    <w:rsid w:val="00C63EF4"/>
    <w:rsid w:val="00C65222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1FFA"/>
    <w:rsid w:val="00C9278E"/>
    <w:rsid w:val="00C927C1"/>
    <w:rsid w:val="00C9488F"/>
    <w:rsid w:val="00C968D7"/>
    <w:rsid w:val="00CA11B0"/>
    <w:rsid w:val="00CA27CD"/>
    <w:rsid w:val="00CA4833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06"/>
    <w:rsid w:val="00CE6D3E"/>
    <w:rsid w:val="00CF058B"/>
    <w:rsid w:val="00CF0D99"/>
    <w:rsid w:val="00CF1714"/>
    <w:rsid w:val="00CF4158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017"/>
    <w:rsid w:val="00D168D3"/>
    <w:rsid w:val="00D2141B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5A37"/>
    <w:rsid w:val="00D76028"/>
    <w:rsid w:val="00D76899"/>
    <w:rsid w:val="00D77ACD"/>
    <w:rsid w:val="00D802EE"/>
    <w:rsid w:val="00D82B53"/>
    <w:rsid w:val="00D85EDB"/>
    <w:rsid w:val="00D87FB5"/>
    <w:rsid w:val="00D9482B"/>
    <w:rsid w:val="00D94B65"/>
    <w:rsid w:val="00D97925"/>
    <w:rsid w:val="00DA08AA"/>
    <w:rsid w:val="00DA1F06"/>
    <w:rsid w:val="00DA2F3A"/>
    <w:rsid w:val="00DA3D41"/>
    <w:rsid w:val="00DA5D80"/>
    <w:rsid w:val="00DB3B6F"/>
    <w:rsid w:val="00DB7743"/>
    <w:rsid w:val="00DC2409"/>
    <w:rsid w:val="00DC6B88"/>
    <w:rsid w:val="00DC7104"/>
    <w:rsid w:val="00DD278A"/>
    <w:rsid w:val="00DD38B3"/>
    <w:rsid w:val="00DD3E76"/>
    <w:rsid w:val="00DD5EE5"/>
    <w:rsid w:val="00DD67FE"/>
    <w:rsid w:val="00DD782D"/>
    <w:rsid w:val="00DD7FF8"/>
    <w:rsid w:val="00DE1365"/>
    <w:rsid w:val="00DE3E43"/>
    <w:rsid w:val="00DF1410"/>
    <w:rsid w:val="00DF7427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25B77"/>
    <w:rsid w:val="00E31672"/>
    <w:rsid w:val="00E320E7"/>
    <w:rsid w:val="00E349AF"/>
    <w:rsid w:val="00E3625B"/>
    <w:rsid w:val="00E363C4"/>
    <w:rsid w:val="00E40789"/>
    <w:rsid w:val="00E44896"/>
    <w:rsid w:val="00E5008E"/>
    <w:rsid w:val="00E51406"/>
    <w:rsid w:val="00E51699"/>
    <w:rsid w:val="00E52E42"/>
    <w:rsid w:val="00E53363"/>
    <w:rsid w:val="00E53AC8"/>
    <w:rsid w:val="00E54A93"/>
    <w:rsid w:val="00E5633D"/>
    <w:rsid w:val="00E644DC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6A6C"/>
    <w:rsid w:val="00E8764A"/>
    <w:rsid w:val="00E8797C"/>
    <w:rsid w:val="00E87B05"/>
    <w:rsid w:val="00E87EDE"/>
    <w:rsid w:val="00E9000F"/>
    <w:rsid w:val="00E9058D"/>
    <w:rsid w:val="00E91651"/>
    <w:rsid w:val="00E97F92"/>
    <w:rsid w:val="00EA1869"/>
    <w:rsid w:val="00EA35EF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473C"/>
    <w:rsid w:val="00ED506E"/>
    <w:rsid w:val="00ED619A"/>
    <w:rsid w:val="00ED6698"/>
    <w:rsid w:val="00ED7B59"/>
    <w:rsid w:val="00EE1CAA"/>
    <w:rsid w:val="00EE3786"/>
    <w:rsid w:val="00EE38CB"/>
    <w:rsid w:val="00EE493D"/>
    <w:rsid w:val="00EE4AF9"/>
    <w:rsid w:val="00EE4DD8"/>
    <w:rsid w:val="00EE55E8"/>
    <w:rsid w:val="00EF154E"/>
    <w:rsid w:val="00EF1DEC"/>
    <w:rsid w:val="00EF44D7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5E83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4311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9633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9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2</cp:revision>
  <cp:lastPrinted>2018-12-13T21:58:00Z</cp:lastPrinted>
  <dcterms:created xsi:type="dcterms:W3CDTF">2022-10-11T20:17:00Z</dcterms:created>
  <dcterms:modified xsi:type="dcterms:W3CDTF">2022-10-11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